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rael</w:t>
      </w:r>
      <w:r>
        <w:t xml:space="preserve"> </w:t>
      </w:r>
      <w:r>
        <w:t xml:space="preserve">Jerusalem</w:t>
      </w:r>
    </w:p>
    <w:bookmarkStart w:id="20" w:name="X43b18fd8a1279f5f0be72a1c6e1940c56db90d1"/>
    <w:p>
      <w:pPr>
        <w:pStyle w:val="Heading1"/>
      </w:pPr>
      <w:r>
        <w:t xml:space="preserve">Internship Application Letter for Dietitian Position</w:t>
      </w:r>
    </w:p>
    <w:p>
      <w:pPr>
        <w:pStyle w:val="FirstParagraph"/>
      </w:pPr>
      <w:r>
        <w:t xml:space="preserve">Applying for Nutrition Internship in Israel Jerusalem</w:t>
      </w:r>
    </w:p>
    <w:bookmarkEnd w:id="20"/>
    <w:p>
      <w:pPr>
        <w:pStyle w:val="BodyText"/>
      </w:pPr>
      <w:r>
        <w:t xml:space="preserve">Dear Hiring Manager,</w:t>
      </w:r>
    </w:p>
    <w:p>
      <w:pPr>
        <w:pStyle w:val="BodyText"/>
      </w:pPr>
      <w:r>
        <w:t xml:space="preserve">I am writing this formal Internship Application Letter to express my enthusiastic interest in the Dietitian Internship opportunity at your esteemed healthcare institution in Jerusalem, Israel. As a dedicated nutrition student with a profound passion for holistic health and cultural food systems, I am eager to contribute to your mission while immersing myself in the vibrant nutritional landscape of Israel Jerusalem. This application represents more than an academic requirement—it signifies my commitment to becoming a culturally competent Dietitian within one of the world's most historically rich culinary hubs.</w:t>
      </w:r>
    </w:p>
    <w:bookmarkStart w:id="21" w:name="X5bc1a953a0ceb7d853cccdfe1db44ff591ba42e"/>
    <w:p>
      <w:pPr>
        <w:pStyle w:val="Heading2"/>
      </w:pPr>
      <w:r>
        <w:t xml:space="preserve">Why Israel Jerusalem? A Cultural and Professional Convergence</w:t>
      </w:r>
    </w:p>
    <w:p>
      <w:pPr>
        <w:pStyle w:val="FirstParagraph"/>
      </w:pPr>
      <w:r>
        <w:t xml:space="preserve">My decision to pursue this Dietitian internship in Israel Jerusalem is deeply rooted in my recognition of the region's unique nutritional tapestry. Having studied Mediterranean dietary patterns extensively, I am captivated by how Jerusalem’s diverse population—comprising Jewish, Muslim, Christian, and Bedouin communities—creates a living laboratory for culturally sensitive nutrition counseling. This city’s food culture isn’t merely about sustenance; it’s a dynamic intersection of ancient traditions (like the Levantine diet) and modern health science. I am particularly inspired by institutions in Jerusalem that integrate traditional foods like za'atar-spiced legumes, olive oil-rich dishes, and seasonal produce from the surrounding hills into evidence-based dietary plans—a practice I am eager to learn under your mentorship.</w:t>
      </w:r>
    </w:p>
    <w:p>
      <w:pPr>
        <w:pStyle w:val="BodyText"/>
      </w:pPr>
      <w:r>
        <w:t xml:space="preserve">Moreover, Israel’s national healthcare system prioritizes preventive nutrition through community programs addressing diabetes and obesity rates. My research has shown that Jerusalem’s clinics are at the forefront of adapting global nutrition guidelines to local contexts, such as modifying kosher dietary laws for diabetic patients or incorporating Middle Eastern herbs into heart-healthy meal plans. This alignment with my academic focus on culturally responsive dietetics makes Israel Jerusalem the ideal environment for my professional development.</w:t>
      </w:r>
    </w:p>
    <w:bookmarkEnd w:id="21"/>
    <w:bookmarkStart w:id="22" w:name="Xd147964e2fa54897769b765261510673fff8c5c"/>
    <w:p>
      <w:pPr>
        <w:pStyle w:val="Heading2"/>
      </w:pPr>
      <w:r>
        <w:t xml:space="preserve">Academic Preparation and Practical Readiness</w:t>
      </w:r>
    </w:p>
    <w:p>
      <w:pPr>
        <w:pStyle w:val="FirstParagraph"/>
      </w:pPr>
      <w:r>
        <w:t xml:space="preserve">During my Bachelor of Science in Nutrition at [Your University], I have cultivated a robust foundation essential for a successful Dietitian internship. My coursework included advanced subjects such as Medical Nutrition Therapy, Community Nutrition, Food Science in Cultural Contexts, and Israel-specific dietary patterns analysis. In my capstone project, I designed a nutrition intervention for refugees with diabetes using Jerusalem-inspired recipes—featuring freekeh grain bowls with roasted vegetables and tahini—a model that balanced cultural respect with clinical efficacy.</w:t>
      </w:r>
    </w:p>
    <w:p>
      <w:pPr>
        <w:pStyle w:val="BodyText"/>
      </w:pPr>
      <w:r>
        <w:t xml:space="preserve">Beyond academics, I completed 120 hours of supervised practice at City Hospital’s outpatient clinic in [Your City], where I assisted registered Dietitians in developing meal plans for patients with chronic conditions. Notably, I collaborated on a project adapting traditional Mexican diets to meet ADA guidelines, which strengthened my ability to translate cultural food practices into therapeutic frameworks—a skill directly transferable to Jerusalem’s multicultural setting. My fluency in English and intermediate Hebrew further prepares me to engage effectively with diverse patient populations across Israel Jerusalem.</w:t>
      </w:r>
    </w:p>
    <w:bookmarkEnd w:id="22"/>
    <w:bookmarkStart w:id="23" w:name="Xae0d030487a3face1c8a40482410df1a61ee990"/>
    <w:p>
      <w:pPr>
        <w:pStyle w:val="Heading2"/>
      </w:pPr>
      <w:r>
        <w:t xml:space="preserve">Commitment to Community Health in Jerusalem</w:t>
      </w:r>
    </w:p>
    <w:p>
      <w:pPr>
        <w:pStyle w:val="FirstParagraph"/>
      </w:pPr>
      <w:r>
        <w:t xml:space="preserve">I am particularly drawn to your institution’s work with Jerusalem’s underserved neighborhoods. The city faces unique nutritional challenges, including food deserts in certain districts and the need for diabetes prevention programs tailored to cultural eating habits. In my previous volunteer role at [Local Organization], I co-created a community kitchen initiative serving culturally appropriate meals for elderly residents, which mirrors the impactful work I aspire to do within Jerusalem’s healthcare ecosystem. I am confident that this Dietitian internship will equip me with the clinical skills and community engagement strategies necessary to contribute meaningfully to such efforts.</w:t>
      </w:r>
    </w:p>
    <w:p>
      <w:pPr>
        <w:pStyle w:val="BodyText"/>
      </w:pPr>
      <w:r>
        <w:t xml:space="preserve">Furthermore, I have studied Israel’s Ministry of Health guidelines for dietetic practice and admire how institutions in Jerusalem prioritize sustainability—such as using locally sourced ingredients from the Judean Hills in hospital meals. This environmental consciousness aligns with my belief that a Dietitian’s role extends beyond individual patient care to nurturing healthier communities through food systems. I am eager to learn how your team integrates these values into daily practice while respecting Jerusalem’s sacred food traditions.</w:t>
      </w:r>
    </w:p>
    <w:bookmarkEnd w:id="23"/>
    <w:bookmarkStart w:id="24" w:name="why-this-internship-matters-to-my-future"/>
    <w:p>
      <w:pPr>
        <w:pStyle w:val="Heading2"/>
      </w:pPr>
      <w:r>
        <w:t xml:space="preserve">Why This Internship Matters to My Future</w:t>
      </w:r>
    </w:p>
    <w:p>
      <w:pPr>
        <w:pStyle w:val="FirstParagraph"/>
      </w:pPr>
      <w:r>
        <w:t xml:space="preserve">This Dietitian internship in Israel Jerusalem is not merely an academic step—it’s a pivotal career milestone. As I pursue my R.D. (Registered Dietitian) licensure, I seek an environment where theoretical knowledge meets real-world cultural nuance. Jerusalem offers unparalleled access to study how food bridges religious traditions, historical conflicts, and modern health needs—a context absent in most Western internship programs. For instance, understanding the dietary laws of kashrut within a clinical setting or adapting Mediterranean diets for Palestinian communities are skills I can only master here.</w:t>
      </w:r>
    </w:p>
    <w:p>
      <w:pPr>
        <w:pStyle w:val="BodyText"/>
      </w:pPr>
      <w:r>
        <w:t xml:space="preserve">I am aware that becoming a Dietitian requires more than textbook knowledge; it demands empathy for food’s emotional and spiritual significance. In Jerusalem, where meals often symbolize peace (like the shared table during Ramadan or Shabbat), I will learn to practice nutrition with profound cultural humility. This Internship Application Letter embodies my readiness to absorb these lessons while contributing fresh perspectives from my background in global nutrition studies.</w:t>
      </w:r>
    </w:p>
    <w:bookmarkEnd w:id="24"/>
    <w:bookmarkStart w:id="25" w:name="conclusion-and-next-steps"/>
    <w:p>
      <w:pPr>
        <w:pStyle w:val="Heading2"/>
      </w:pPr>
      <w:r>
        <w:t xml:space="preserve">Conclusion and Next Steps</w:t>
      </w:r>
    </w:p>
    <w:p>
      <w:pPr>
        <w:pStyle w:val="FirstParagraph"/>
      </w:pPr>
      <w:r>
        <w:t xml:space="preserve">My aspiration is to become a Dietitian who serves as both a clinical expert and a cultural bridge—exactly the role your institution cultivates. I am prepared to bring my academic rigor, hands-on experience, and deep respect for Jerusalem’s food heritage to your team. The opportunity to learn under professionals who transform dietary science into community wellness in this historic city represents the ideal environment for my growth.</w:t>
      </w:r>
    </w:p>
    <w:p>
      <w:pPr>
        <w:pStyle w:val="BodyText"/>
      </w:pPr>
      <w:r>
        <w:t xml:space="preserve">Thank you for considering my Internship Application Letter. I am eager to discuss how my skills in nutritional counseling, cultural adaptation, and community engagement align with your program’s objectives. I have attached my CV for further detail and welcome the chance to interview at your convenience—whether in person at your Jerusalem facility or via virtual meeting.</w:t>
      </w:r>
    </w:p>
    <w:p>
      <w:pPr>
        <w:pStyle w:val="BodyText"/>
      </w:pPr>
      <w:r>
        <w:t xml:space="preserve">I look forward to contributing to the vibrant health ecosystem of Israel Jerusalem as a future Dietitian who honors both ancient wisdom and scientific innovation.</w:t>
      </w:r>
    </w:p>
    <w:bookmarkEnd w:id="25"/>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City, Country] • [Date]</w:t>
      </w:r>
    </w:p>
    <w:p>
      <w:pPr>
        <w:pStyle w:val="BodyText"/>
      </w:pPr>
      <w:r>
        <w:t xml:space="preserve">This document is an Internship Application Letter for a Dietitian position in Israel Jerusalem, crafted to reflect cultural awareness, professional readiness, and deep commitment to nutritional excellence within the Israeli context.</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Internship Application Letter - Israel Jerusalem</dc:title>
  <dc:creator/>
  <dc:language>en</dc:language>
  <cp:keywords/>
  <dcterms:created xsi:type="dcterms:W3CDTF">2026-07-20T06:08:55Z</dcterms:created>
  <dcterms:modified xsi:type="dcterms:W3CDTF">2026-07-20T06:08:55Z</dcterms:modified>
</cp:coreProperties>
</file>

<file path=docProps/custom.xml><?xml version="1.0" encoding="utf-8"?>
<Properties xmlns="http://schemas.openxmlformats.org/officeDocument/2006/custom-properties" xmlns:vt="http://schemas.openxmlformats.org/officeDocument/2006/docPropsVTypes"/>
</file>